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3D71C" w14:textId="2D53F509" w:rsidR="00461B7E" w:rsidRDefault="00461B7E" w:rsidP="00C95387">
      <w:pPr>
        <w:pStyle w:val="Nadpis1"/>
        <w:spacing w:line="240" w:lineRule="auto"/>
        <w:rPr>
          <w:b/>
          <w:bCs/>
          <w:sz w:val="24"/>
          <w:szCs w:val="24"/>
          <w:lang w:val="cs-CZ"/>
        </w:rPr>
      </w:pPr>
      <w:bookmarkStart w:id="0" w:name="_GoBack"/>
      <w:bookmarkEnd w:id="0"/>
      <w:r w:rsidRPr="00FC47F3">
        <w:rPr>
          <w:b/>
          <w:bCs/>
          <w:sz w:val="24"/>
          <w:szCs w:val="24"/>
          <w:lang w:val="cs-CZ"/>
        </w:rPr>
        <w:t>Formulář: Informovaný souhlas</w:t>
      </w:r>
      <w:r w:rsidR="00891992">
        <w:rPr>
          <w:b/>
          <w:bCs/>
          <w:sz w:val="24"/>
          <w:szCs w:val="24"/>
          <w:lang w:val="cs-CZ"/>
        </w:rPr>
        <w:t xml:space="preserve"> – deníky </w:t>
      </w:r>
    </w:p>
    <w:p w14:paraId="28DC40C2" w14:textId="77777777" w:rsidR="00FC47F3" w:rsidRPr="00FC47F3" w:rsidRDefault="00FC47F3" w:rsidP="00C95387">
      <w:pPr>
        <w:keepNext/>
        <w:keepLines/>
        <w:spacing w:line="240" w:lineRule="auto"/>
        <w:rPr>
          <w:lang w:val="cs-CZ"/>
        </w:rPr>
      </w:pPr>
    </w:p>
    <w:p w14:paraId="18D88D20" w14:textId="77777777" w:rsidR="00DB2AB3" w:rsidRPr="00EC03A7" w:rsidRDefault="00DB2AB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Název projektu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: </w:t>
      </w:r>
      <w:sdt>
        <w:sdtPr>
          <w:rPr>
            <w:rFonts w:asciiTheme="minorHAnsi" w:hAnsiTheme="minorHAnsi" w:cstheme="minorHAnsi"/>
            <w:iCs/>
            <w:color w:val="auto"/>
            <w:sz w:val="22"/>
            <w:szCs w:val="22"/>
            <w:lang w:val="cs-CZ"/>
          </w:rPr>
          <w:id w:val="-323586397"/>
          <w:placeholder>
            <w:docPart w:val="34248EBB4BE24EE68E09DA0304793E26"/>
          </w:placeholder>
        </w:sdtPr>
        <w:sdtEndPr/>
        <w:sdtContent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Critical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Exploration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Media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Related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Risks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and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Opportunities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for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Deliberative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Communication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: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Development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Scenarios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the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European</w:t>
          </w:r>
          <w:proofErr w:type="spellEnd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 xml:space="preserve"> Media </w:t>
          </w:r>
          <w:proofErr w:type="spellStart"/>
          <w:r w:rsidRPr="00EC03A7">
            <w:rPr>
              <w:rFonts w:asciiTheme="minorHAnsi" w:hAnsiTheme="minorHAnsi" w:cstheme="minorHAnsi"/>
              <w:i/>
              <w:iCs/>
              <w:color w:val="auto"/>
              <w:sz w:val="22"/>
              <w:szCs w:val="22"/>
              <w:lang w:val="cs-CZ"/>
            </w:rPr>
            <w:t>Landscape</w:t>
          </w:r>
          <w:proofErr w:type="spellEnd"/>
        </w:sdtContent>
      </w:sdt>
    </w:p>
    <w:p w14:paraId="46AAB195" w14:textId="799AD871" w:rsidR="00DB2AB3" w:rsidRPr="00EC03A7" w:rsidRDefault="00DB2AB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Hlavní výzkumník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: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Tartu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Ülikool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, prof.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Halliki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Harro-Loit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, za MU Mgr. Lenka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Waschková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Císařová</w:t>
      </w:r>
      <w:r w:rsidR="00223FE5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 Ph.D.</w:t>
      </w:r>
    </w:p>
    <w:p w14:paraId="1D6B7A5F" w14:textId="77777777" w:rsidR="00DB2AB3" w:rsidRPr="00EC03A7" w:rsidRDefault="00DB2AB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Pracoviště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: Katedra mediálních studií a žurnalistiky, Fakulta sociálních studií, Masarykova univerzita</w:t>
      </w:r>
    </w:p>
    <w:p w14:paraId="3F424ECD" w14:textId="77777777" w:rsidR="00DB2AB3" w:rsidRPr="00EC03A7" w:rsidRDefault="00DB2AB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Spolupracující pracoviště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: </w:t>
      </w:r>
      <w:sdt>
        <w:sdtPr>
          <w:rPr>
            <w:rFonts w:asciiTheme="minorHAnsi" w:hAnsiTheme="minorHAnsi" w:cstheme="minorHAnsi"/>
            <w:iCs/>
            <w:color w:val="auto"/>
            <w:sz w:val="22"/>
            <w:szCs w:val="22"/>
            <w:lang w:val="cs-CZ"/>
          </w:rPr>
          <w:id w:val="-1377150156"/>
          <w:placeholder>
            <w:docPart w:val="D839E56191BB41DD9BEC365C949D4432"/>
          </w:placeholder>
        </w:sdtPr>
        <w:sdtEndPr/>
        <w:sdtContent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The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Austrian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Academy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Scineces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, Sofia University St. Kliment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Ohridski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, </w:t>
          </w:r>
          <w:proofErr w:type="spellStart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>Faculty</w:t>
          </w:r>
          <w:proofErr w:type="spellEnd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>Political</w:t>
          </w:r>
          <w:proofErr w:type="spellEnd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 xml:space="preserve"> Science </w:t>
          </w:r>
          <w:proofErr w:type="spellStart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color w:val="auto"/>
              <w:sz w:val="22"/>
              <w:szCs w:val="22"/>
              <w:lang w:val="cs-CZ"/>
            </w:rPr>
            <w:t xml:space="preserve"> Zagreb University, </w:t>
          </w:r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Erich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Brost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Institute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for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International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Journalism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, TU Dortmund University, University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Milan, Riga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Stradiņš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University, University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Warsaw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, University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of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St. Cyril and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Methodius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in Trnava, </w:t>
          </w:r>
          <w:proofErr w:type="spellStart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>Jönköping</w:t>
          </w:r>
          <w:proofErr w:type="spellEnd"/>
          <w:r w:rsidRPr="00EC03A7">
            <w:rPr>
              <w:rFonts w:asciiTheme="minorHAnsi" w:hAnsiTheme="minorHAnsi" w:cstheme="minorHAnsi"/>
              <w:iCs/>
              <w:color w:val="auto"/>
              <w:sz w:val="22"/>
              <w:szCs w:val="22"/>
              <w:lang w:val="cs-CZ"/>
            </w:rPr>
            <w:t xml:space="preserve"> University</w:t>
          </w:r>
        </w:sdtContent>
      </w:sdt>
    </w:p>
    <w:p w14:paraId="6DD5E277" w14:textId="551FA103" w:rsidR="00DB2AB3" w:rsidRPr="00EC03A7" w:rsidRDefault="00DB2AB3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Období řešení projektu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: březen 2021–březen 2024</w:t>
      </w:r>
    </w:p>
    <w:p w14:paraId="287BEC93" w14:textId="68359EF9" w:rsidR="00E55530" w:rsidRDefault="00DB2AB3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b/>
          <w:iCs/>
          <w:color w:val="auto"/>
          <w:sz w:val="22"/>
          <w:szCs w:val="22"/>
          <w:lang w:val="cs-CZ"/>
        </w:rPr>
        <w:t>Zdroj financování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: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Horizon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2020</w:t>
      </w:r>
    </w:p>
    <w:p w14:paraId="6C20B229" w14:textId="77777777" w:rsidR="00C95387" w:rsidRPr="00EC03A7" w:rsidRDefault="00C95387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66F345D7" w14:textId="77777777" w:rsidR="002D01F1" w:rsidRDefault="00E55530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Účelem tohoto výzkumu je porozumět 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tomu, jak lidé každodenně konzumují média.</w:t>
      </w:r>
      <w:r w:rsidR="00AD5825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</w:p>
    <w:p w14:paraId="19276020" w14:textId="77777777" w:rsidR="002D01F1" w:rsidRDefault="002D01F1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012A3AE4" w14:textId="1A50335A" w:rsidR="00D13070" w:rsidRDefault="00E55530" w:rsidP="002D01F1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rostřednictvím deník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ového výzkumu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se 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zaměříme na to, jak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ED4256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respondenti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(student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i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) 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užívají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(zpravodajská) </w:t>
      </w:r>
      <w:r w:rsidR="000C0D8F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média v průběhu </w:t>
      </w:r>
      <w:r w:rsidR="00DD2908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j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ednoho průměrného dne</w:t>
      </w:r>
      <w:r w:rsid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po dobu jednoho měsíce</w:t>
      </w:r>
      <w:r w:rsidR="00DB2AB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. </w:t>
      </w:r>
      <w:r w:rsidR="00F644E9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Vaším</w:t>
      </w:r>
      <w:r w:rsidR="00F644E9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DB2AB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úkolem bude si vést deník o svých běžných uživatelských praxích</w:t>
      </w:r>
      <w:r w:rsid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a</w:t>
      </w:r>
      <w:r w:rsidR="002D01F1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o</w:t>
      </w:r>
      <w:r w:rsid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praxích ostatních členů domácnosti</w:t>
      </w:r>
      <w:r w:rsidR="00DB2AB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. Protože jsou individuální praxe neoddělitelně spjaty s kontexty, v nichž k nim dochází, </w:t>
      </w:r>
      <w:r w:rsidR="00F644E9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budete</w:t>
      </w:r>
      <w:r w:rsidR="00F644E9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DB2AB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zároveň </w:t>
      </w:r>
      <w:r w:rsidR="00121E2B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rovád</w:t>
      </w:r>
      <w:r w:rsidR="00F644E9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ět</w:t>
      </w:r>
      <w:r w:rsidR="00121E2B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p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ozorování a rozhovory se svými rodinnými příslušníky ohledně jejich vzorců užívání médií.</w:t>
      </w:r>
      <w:r w:rsidR="00DB2AB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</w:p>
    <w:p w14:paraId="4F23456C" w14:textId="172B31AE" w:rsidR="002D01F1" w:rsidRDefault="002D01F1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6F1D93D6" w14:textId="4C2BFF12" w:rsidR="002D01F1" w:rsidRDefault="00666C14" w:rsidP="00666C14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Vaše účast na výzkumu je dobrovolná. Z ú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časti na tomto výzkumu nebud</w:t>
      </w: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ete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mít </w:t>
      </w: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žádný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římý prospěch.</w:t>
      </w:r>
    </w:p>
    <w:p w14:paraId="4F3D38CA" w14:textId="77777777" w:rsidR="00D13070" w:rsidRDefault="00D13070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30453027" w14:textId="7280CB4D" w:rsidR="00E55530" w:rsidRPr="00EC03A7" w:rsidRDefault="00DB2AB3" w:rsidP="002D01F1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Anonymizace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bude probíhat již v této fázi, nebude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te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uvádět 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žádné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socio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-demografické údaje</w:t>
      </w:r>
      <w:r w:rsidR="008C7FE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o sobě ani o 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ozorovaných a zpovídaných, ale bude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te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je </w:t>
      </w:r>
      <w:r w:rsidR="008C7FE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či sebe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opisovat pouze obecnou profes</w:t>
      </w:r>
      <w:r w:rsidR="00FC47F3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í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 věkem a</w:t>
      </w:r>
      <w:r w:rsidR="008C7FE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 </w:t>
      </w:r>
      <w:r w:rsidR="00FC47F3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ohlavím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.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Kromě těchto údajů proveďte</w:t>
      </w:r>
      <w:r w:rsidR="008C7FE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před předáním výzkumníkům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kontrolu </w:t>
      </w:r>
      <w:r w:rsidR="00434BFF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deníku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 zda z n</w:t>
      </w:r>
      <w:r w:rsidR="00434BFF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ěj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nevyplývá identita </w:t>
      </w:r>
      <w:r w:rsidR="008C7FE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Vaše nebo 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pozorovaných a zpovídaných. Při předávání deníku bude </w:t>
      </w:r>
      <w:r w:rsidR="00100CF8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výzkumníkem/výzkumnicí 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provedena sekundární kontrola, zda je </w:t>
      </w:r>
      <w:proofErr w:type="spellStart"/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anonymizace</w:t>
      </w:r>
      <w:proofErr w:type="spellEnd"/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úplná. </w:t>
      </w:r>
      <w:r w:rsidR="00D13070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Údaje o rodinných příslušnících jsou 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tedy </w:t>
      </w:r>
      <w:r w:rsidR="00D13070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důvěrné: vědci znají pouze věk, pohlaví a obecnou profesi člena rodiny. </w:t>
      </w:r>
      <w:r w:rsidR="002D01F1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Rodinné příslušníky, které zahrnete do vašeho pozorování a rozhovorů, poučte prosím o formálních a etických ustanoveních výzkumu, které jsou formulovány v tomto informované</w:t>
      </w:r>
      <w:r w:rsidR="00666C1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m</w:t>
      </w:r>
      <w:r w:rsidR="002D01F1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souhlasu.</w:t>
      </w:r>
      <w:r w:rsidR="002D01F1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121E2B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Anonymita </w:t>
      </w:r>
      <w:r w:rsidR="00223FE5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V</w:t>
      </w:r>
      <w:r w:rsidR="002B5DC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ás jako </w:t>
      </w:r>
      <w:r w:rsidR="00ED4256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respondenta</w:t>
      </w:r>
      <w:r w:rsidR="00121E2B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E55530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bude </w:t>
      </w:r>
      <w:r w:rsidR="002B5DC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také </w:t>
      </w:r>
      <w:r w:rsidR="00E55530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zachována. </w:t>
      </w:r>
      <w:r w:rsidR="002B5DC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Při předání zprávy výzkumníkovi bude </w:t>
      </w:r>
      <w:r w:rsidR="009B30FA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zpráva – deník</w:t>
      </w:r>
      <w:r w:rsidR="00666C14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</w:t>
      </w:r>
      <w:r w:rsidR="009B30FA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78035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předán pod </w:t>
      </w:r>
      <w:r w:rsidR="009B30FA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kódov</w:t>
      </w:r>
      <w:r w:rsidR="0078035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ým</w:t>
      </w:r>
      <w:r w:rsidR="009B30FA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čísl</w:t>
      </w:r>
      <w:r w:rsidR="0078035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em, přičemž nebude možné jej spojit s Vaší identitou.</w:t>
      </w:r>
    </w:p>
    <w:p w14:paraId="7D606DF0" w14:textId="77777777" w:rsidR="00E55530" w:rsidRPr="00EC03A7" w:rsidRDefault="00E55530" w:rsidP="00C95387">
      <w:pPr>
        <w:pStyle w:val="Default"/>
        <w:keepNext/>
        <w:keepLines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6223FE69" w14:textId="77777777" w:rsidR="00FC47F3" w:rsidRPr="00EC03A7" w:rsidRDefault="00FC47F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řístup ke zprávám (deníkům) bude omezen na výzkumníka/výzkumnici a akademické kolegy a výzkumné pracovníky, s nimiž v rámci tohoto výzkumného procesu spolupracuje</w:t>
      </w: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v rámci týmu Masarykovy univerzity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. Deníky budou uchovávány na šifrovaném externím pevném disku na uzamčeném místě až do publikování výsledků MEDIADELCOM, nebudou však publikovány.</w:t>
      </w:r>
    </w:p>
    <w:p w14:paraId="31A4C1C5" w14:textId="77777777" w:rsidR="00E55530" w:rsidRPr="00EC03A7" w:rsidRDefault="00E55530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758D951D" w14:textId="77777777" w:rsidR="00FC47F3" w:rsidRDefault="00E55530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Veřejné prezentace výsledků budou primárně prezentovat výsledky v agregované formě nebo jako </w:t>
      </w:r>
      <w:r w:rsidR="007A6DFE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typy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 které jsou slože</w:t>
      </w:r>
      <w:r w:rsidR="007A6DFE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né z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jednoho nebo více účastníků.</w:t>
      </w:r>
    </w:p>
    <w:p w14:paraId="019A1A72" w14:textId="77777777" w:rsidR="00FC47F3" w:rsidRDefault="00FC47F3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159FD439" w14:textId="77777777" w:rsidR="00C95387" w:rsidRDefault="00C95387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br w:type="page"/>
      </w:r>
    </w:p>
    <w:p w14:paraId="3A21D221" w14:textId="1C481D7C" w:rsidR="003B4B31" w:rsidRPr="00D13070" w:rsidRDefault="003B4B31" w:rsidP="00C95387">
      <w:pPr>
        <w:pStyle w:val="Nadpis1"/>
        <w:spacing w:line="240" w:lineRule="auto"/>
        <w:rPr>
          <w:b/>
          <w:bCs/>
          <w:sz w:val="24"/>
          <w:szCs w:val="24"/>
          <w:lang w:val="cs-CZ"/>
        </w:rPr>
      </w:pPr>
      <w:r w:rsidRPr="00D13070">
        <w:rPr>
          <w:b/>
          <w:bCs/>
          <w:sz w:val="24"/>
          <w:szCs w:val="24"/>
          <w:lang w:val="cs-CZ"/>
        </w:rPr>
        <w:lastRenderedPageBreak/>
        <w:t>Souhlas s účastí na výzkumu jako respondent, který sbírá data o užívání médií pomocí deníků</w:t>
      </w:r>
    </w:p>
    <w:p w14:paraId="3E8716F4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F8855BF" w14:textId="0A933114" w:rsidR="003B4B31" w:rsidRDefault="003B4B31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Já ……………………………………</w:t>
      </w:r>
      <w:proofErr w:type="gram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…….</w:t>
      </w:r>
      <w:proofErr w:type="gram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.</w:t>
      </w:r>
      <w:r w:rsidR="0078035E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souhlasím dobrovolně s účastí na této výzkumné studii</w:t>
      </w:r>
      <w:r w:rsidR="000B5DF2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.</w:t>
      </w:r>
      <w:r w:rsidR="00C9538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Byl/a jsem informován/a, že od účasti na výzkumu mohu kdykoli odstoupit. </w:t>
      </w:r>
    </w:p>
    <w:p w14:paraId="0C4E68B1" w14:textId="77777777" w:rsidR="003B4B31" w:rsidRPr="00EC03A7" w:rsidRDefault="003B4B31" w:rsidP="009B3BD1">
      <w:pPr>
        <w:pStyle w:val="Default"/>
        <w:keepNext/>
        <w:keepLines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C88C5DE" w14:textId="718E6842" w:rsidR="003B4B31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Dostal</w:t>
      </w:r>
      <w:r w:rsidR="00FB40F3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/a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jsem vysvětlení účelu a povahy studie a mám příležitost klást otázky týkající se studie.</w:t>
      </w:r>
    </w:p>
    <w:p w14:paraId="7F428E34" w14:textId="37566630" w:rsidR="00C95387" w:rsidRDefault="00C95387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C0B98BF" w14:textId="316B84EE" w:rsidR="00C95387" w:rsidRPr="00EC03A7" w:rsidRDefault="00C95387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Chápu, že z účasti na tomto výzkumu nebudu mít přímý prospěch.</w:t>
      </w:r>
    </w:p>
    <w:p w14:paraId="061BAC58" w14:textId="0FC74E65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6C173E99" w14:textId="04D773CF" w:rsidR="003B4B31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Chápu, že budu reportovat způsoby užívání médií týkající se členů mé rodiny pouze podle věku, pohlaví a profese. Před odevzdáním zprávy (deníku) proběhne </w:t>
      </w:r>
      <w:r w:rsidR="00D13070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úplná </w:t>
      </w:r>
      <w:proofErr w:type="spellStart"/>
      <w:r w:rsidR="00EC03A7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ano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nymizace</w:t>
      </w:r>
      <w:proofErr w:type="spellEnd"/>
      <w:r w:rsidR="00083881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, kterou po poradě s výzkumníky proved</w:t>
      </w:r>
      <w:r w:rsidR="00DB3B6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u já </w:t>
      </w:r>
      <w:r w:rsidR="00083881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sám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.</w:t>
      </w:r>
    </w:p>
    <w:p w14:paraId="58827B67" w14:textId="20C508E5" w:rsidR="00C95387" w:rsidRDefault="00C95387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0032E0A7" w14:textId="24B2E9A7" w:rsidR="00C95387" w:rsidRPr="00EC03A7" w:rsidRDefault="00C95387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Rozumím tomu, že shrnutí nebo výňatky z mého </w:t>
      </w: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deníku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mohou být publikovány a citovány v akademických publikacích, zprávách, dokumentech o politikách, disertačních pracích, konferenčních prezentacích, kapitolách knih, školicích materiálech, tiskových zprávách a zprávách.</w:t>
      </w:r>
    </w:p>
    <w:p w14:paraId="3AE106F6" w14:textId="77777777" w:rsidR="00C95387" w:rsidRPr="00EC03A7" w:rsidRDefault="00C95387" w:rsidP="00C95387">
      <w:pPr>
        <w:pStyle w:val="Default"/>
        <w:keepNext/>
        <w:keepLines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65D4F038" w14:textId="7EBA74F2" w:rsidR="00C95387" w:rsidRPr="00EC03A7" w:rsidRDefault="00C95387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Chápu, že podepsané formuláře souhlasu a </w:t>
      </w:r>
      <w:r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deníky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budou uchovávány v externích digitálních úložištích, k datům mají přístup pouze vědci projektu MEDIADELCOM z Masarykovy univerzity – až do konce procesu publikování výzkumných výsledků projektu MEDIADELCOM.</w:t>
      </w:r>
    </w:p>
    <w:p w14:paraId="35108F4D" w14:textId="77777777" w:rsidR="00C95387" w:rsidRPr="00EC03A7" w:rsidRDefault="00C95387" w:rsidP="00C95387">
      <w:pPr>
        <w:pStyle w:val="Default"/>
        <w:keepNext/>
        <w:keepLines/>
        <w:ind w:left="-426"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7565995" w14:textId="77777777" w:rsidR="00C95387" w:rsidRPr="00EC03A7" w:rsidRDefault="00C95387" w:rsidP="00C95387">
      <w:pPr>
        <w:pStyle w:val="Odstavecseseznamem"/>
        <w:keepNext/>
        <w:keepLines/>
        <w:spacing w:after="0" w:line="240" w:lineRule="auto"/>
        <w:ind w:left="0"/>
        <w:jc w:val="both"/>
        <w:rPr>
          <w:rFonts w:cstheme="minorHAnsi"/>
          <w:b/>
          <w:bCs/>
          <w:lang w:val="cs-CZ"/>
        </w:rPr>
      </w:pPr>
      <w:r w:rsidRPr="00EC03A7">
        <w:rPr>
          <w:rFonts w:cstheme="minorHAnsi"/>
          <w:b/>
          <w:bCs/>
          <w:lang w:val="cs-CZ"/>
        </w:rPr>
        <w:t>Na základě výše uvedených informací:</w:t>
      </w:r>
    </w:p>
    <w:p w14:paraId="26B79673" w14:textId="77777777" w:rsidR="00C95387" w:rsidRPr="00EC03A7" w:rsidRDefault="00C95387" w:rsidP="00C95387">
      <w:pPr>
        <w:pStyle w:val="Zhlav"/>
        <w:keepNext/>
        <w:keepLines/>
        <w:numPr>
          <w:ilvl w:val="0"/>
          <w:numId w:val="3"/>
        </w:numPr>
        <w:tabs>
          <w:tab w:val="clear" w:pos="9072"/>
          <w:tab w:val="left" w:pos="5895"/>
        </w:tabs>
        <w:contextualSpacing/>
        <w:jc w:val="both"/>
        <w:rPr>
          <w:rFonts w:cstheme="minorHAnsi"/>
          <w:i/>
          <w:color w:val="ED7D31" w:themeColor="accent2"/>
        </w:rPr>
      </w:pPr>
      <w:r w:rsidRPr="00EC03A7">
        <w:rPr>
          <w:rFonts w:cstheme="minorHAnsi"/>
          <w:b/>
        </w:rPr>
        <w:t xml:space="preserve">Souhlasím </w:t>
      </w:r>
      <w:r w:rsidRPr="00EC03A7">
        <w:rPr>
          <w:rFonts w:cstheme="minorHAnsi"/>
        </w:rPr>
        <w:t>s účastí v uvedeném výzkumném projektu</w:t>
      </w:r>
      <w:r w:rsidRPr="00EC03A7">
        <w:rPr>
          <w:rFonts w:cstheme="minorHAnsi"/>
          <w:b/>
        </w:rPr>
        <w:t xml:space="preserve"> MEDIADELCOM.</w:t>
      </w:r>
    </w:p>
    <w:p w14:paraId="41F2F0F0" w14:textId="77777777" w:rsidR="00C95387" w:rsidRPr="00EC03A7" w:rsidRDefault="00C95387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3B35337A" w14:textId="5F2DDCA3" w:rsidR="003B4B31" w:rsidRPr="00EC03A7" w:rsidRDefault="003B4B31" w:rsidP="00C95387">
      <w:pPr>
        <w:pStyle w:val="Default"/>
        <w:keepNext/>
        <w:keepLines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7D765598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0304A33E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Podpisy</w:t>
      </w:r>
    </w:p>
    <w:p w14:paraId="63F745C8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203CF5B5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Jméno účastníka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  <w:t xml:space="preserve">Podpis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  <w:t>Datum</w:t>
      </w:r>
    </w:p>
    <w:p w14:paraId="5DAAE862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00A1EA52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EA702C9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Jméno výzkumného pracovníka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  <w:t xml:space="preserve">Podpis 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ab/>
        <w:t>Datum</w:t>
      </w:r>
    </w:p>
    <w:p w14:paraId="4822BF4C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7811A996" w14:textId="3FBE9624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0D92A88A" w14:textId="77777777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</w:p>
    <w:p w14:paraId="58A3DDAC" w14:textId="7E0CF02E" w:rsidR="003B4B31" w:rsidRPr="00EC03A7" w:rsidRDefault="003B4B31" w:rsidP="00C95387">
      <w:pPr>
        <w:pStyle w:val="Default"/>
        <w:keepNext/>
        <w:keepLines/>
        <w:ind w:left="-426"/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</w:pP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Pokud máte jakékoli připomínky ke způsobu, jakým s </w:t>
      </w:r>
      <w:r w:rsidR="00E8182C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V</w:t>
      </w:r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ámi bylo zacházeno, nebo nejasnosti ohledně výzkumného projektu, obraťte se na Mgr. Lenku </w:t>
      </w:r>
      <w:proofErr w:type="spellStart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>Waschkovou</w:t>
      </w:r>
      <w:proofErr w:type="spellEnd"/>
      <w:r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Císařovou, Ph.D., hlavní řešitelku týmu Masarykovy univerzity: cisarova@fss.muni.cz, 640177240.</w:t>
      </w:r>
      <w:r w:rsidR="00083881" w:rsidRPr="00EC03A7">
        <w:rPr>
          <w:rFonts w:asciiTheme="minorHAnsi" w:hAnsiTheme="minorHAnsi" w:cstheme="minorHAnsi"/>
          <w:iCs/>
          <w:color w:val="auto"/>
          <w:sz w:val="22"/>
          <w:szCs w:val="22"/>
          <w:lang w:val="cs-CZ"/>
        </w:rPr>
        <w:t xml:space="preserve"> </w:t>
      </w:r>
      <w:r w:rsidR="00083881" w:rsidRPr="00EC03A7">
        <w:rPr>
          <w:rFonts w:asciiTheme="minorHAnsi" w:hAnsiTheme="minorHAnsi" w:cstheme="minorHAnsi"/>
          <w:sz w:val="22"/>
          <w:szCs w:val="22"/>
          <w:lang w:val="cs-CZ"/>
        </w:rPr>
        <w:t xml:space="preserve"> Tento projekt byl schválen Etickou komisí pro výzkum Masarykovy univerzity. V případě dotazů, nejasností či připomínek k průběhu výzkumu můžete kontaktovat vedení komise na adrese </w:t>
      </w:r>
      <w:hyperlink r:id="rId7" w:history="1">
        <w:r w:rsidR="00083881" w:rsidRPr="00EC03A7">
          <w:rPr>
            <w:rStyle w:val="Hypertextovodkaz"/>
            <w:rFonts w:asciiTheme="minorHAnsi" w:hAnsiTheme="minorHAnsi" w:cstheme="minorHAnsi"/>
            <w:sz w:val="22"/>
            <w:szCs w:val="22"/>
            <w:lang w:val="cs-CZ"/>
          </w:rPr>
          <w:t>ekv@muni.cz</w:t>
        </w:r>
      </w:hyperlink>
    </w:p>
    <w:p w14:paraId="1E870EA8" w14:textId="77777777" w:rsidR="00461B7E" w:rsidRPr="00EC03A7" w:rsidRDefault="00461B7E" w:rsidP="00C95387">
      <w:pPr>
        <w:keepNext/>
        <w:keepLines/>
        <w:spacing w:line="240" w:lineRule="auto"/>
        <w:rPr>
          <w:rFonts w:cstheme="minorHAnsi"/>
          <w:iCs/>
          <w:lang w:val="cs-CZ"/>
        </w:rPr>
      </w:pPr>
    </w:p>
    <w:p w14:paraId="5A861A8A" w14:textId="77777777" w:rsidR="005C7121" w:rsidRPr="00EC03A7" w:rsidRDefault="005C7121" w:rsidP="00C95387">
      <w:pPr>
        <w:pStyle w:val="Default"/>
        <w:keepNext/>
        <w:keepLines/>
        <w:ind w:left="-426"/>
        <w:rPr>
          <w:rFonts w:asciiTheme="minorHAnsi" w:hAnsiTheme="minorHAnsi" w:cstheme="minorHAnsi"/>
          <w:bCs/>
          <w:color w:val="auto"/>
          <w:sz w:val="22"/>
          <w:szCs w:val="22"/>
          <w:lang w:val="cs-CZ"/>
        </w:rPr>
      </w:pPr>
    </w:p>
    <w:p w14:paraId="1E68C114" w14:textId="17B03D56" w:rsidR="002076EC" w:rsidRPr="00EC03A7" w:rsidRDefault="002076EC" w:rsidP="00C95387">
      <w:pPr>
        <w:keepNext/>
        <w:keepLines/>
        <w:spacing w:line="240" w:lineRule="auto"/>
        <w:rPr>
          <w:rFonts w:cstheme="minorHAnsi"/>
          <w:color w:val="000000"/>
          <w:lang w:val="cs-CZ"/>
        </w:rPr>
      </w:pPr>
    </w:p>
    <w:sectPr w:rsidR="002076EC" w:rsidRPr="00EC03A7" w:rsidSect="00F821F7">
      <w:footerReference w:type="even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FA40F" w14:textId="77777777" w:rsidR="00243AA1" w:rsidRDefault="00243AA1" w:rsidP="0056286A">
      <w:pPr>
        <w:spacing w:after="0" w:line="240" w:lineRule="auto"/>
      </w:pPr>
      <w:r>
        <w:separator/>
      </w:r>
    </w:p>
  </w:endnote>
  <w:endnote w:type="continuationSeparator" w:id="0">
    <w:p w14:paraId="0A0D15CB" w14:textId="77777777" w:rsidR="00243AA1" w:rsidRDefault="00243AA1" w:rsidP="00562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105520908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0BA8EFA8" w14:textId="470B817A" w:rsidR="0056286A" w:rsidRDefault="0056286A" w:rsidP="00EA7E79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CAD33CC" w14:textId="77777777" w:rsidR="0056286A" w:rsidRDefault="0056286A" w:rsidP="0056286A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23691826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6343717" w14:textId="2B2E9E8E" w:rsidR="0056286A" w:rsidRDefault="0056286A" w:rsidP="00EA7E79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78035E">
          <w:rPr>
            <w:rStyle w:val="slostrnky"/>
            <w:noProof/>
          </w:rPr>
          <w:t>6</w:t>
        </w:r>
        <w:r>
          <w:rPr>
            <w:rStyle w:val="slostrnky"/>
          </w:rPr>
          <w:fldChar w:fldCharType="end"/>
        </w:r>
      </w:p>
    </w:sdtContent>
  </w:sdt>
  <w:p w14:paraId="4CB27B62" w14:textId="77777777" w:rsidR="0056286A" w:rsidRDefault="0056286A" w:rsidP="0056286A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E8218" w14:textId="77777777" w:rsidR="00243AA1" w:rsidRDefault="00243AA1" w:rsidP="0056286A">
      <w:pPr>
        <w:spacing w:after="0" w:line="240" w:lineRule="auto"/>
      </w:pPr>
      <w:r>
        <w:separator/>
      </w:r>
    </w:p>
  </w:footnote>
  <w:footnote w:type="continuationSeparator" w:id="0">
    <w:p w14:paraId="0C6F4DEB" w14:textId="77777777" w:rsidR="00243AA1" w:rsidRDefault="00243AA1" w:rsidP="005628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3B0"/>
    <w:multiLevelType w:val="hybridMultilevel"/>
    <w:tmpl w:val="5F54A962"/>
    <w:lvl w:ilvl="0" w:tplc="FB6AD7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4812EE">
      <w:numFmt w:val="bullet"/>
      <w:lvlText w:val="-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25D8D"/>
    <w:multiLevelType w:val="hybridMultilevel"/>
    <w:tmpl w:val="8362AB62"/>
    <w:lvl w:ilvl="0" w:tplc="4D8A0F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363C8E"/>
    <w:multiLevelType w:val="hybridMultilevel"/>
    <w:tmpl w:val="8C1E06A0"/>
    <w:lvl w:ilvl="0" w:tplc="040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QUSpuYWJsbmpko6SsGpxcWZ+XkgBYa1ANkiH3AsAAAA"/>
  </w:docVars>
  <w:rsids>
    <w:rsidRoot w:val="00E95499"/>
    <w:rsid w:val="000254DC"/>
    <w:rsid w:val="00035CB3"/>
    <w:rsid w:val="0004564C"/>
    <w:rsid w:val="00083209"/>
    <w:rsid w:val="00083881"/>
    <w:rsid w:val="00097C49"/>
    <w:rsid w:val="000A4BF6"/>
    <w:rsid w:val="000B5DF2"/>
    <w:rsid w:val="000C0D8F"/>
    <w:rsid w:val="000E2641"/>
    <w:rsid w:val="00100CF8"/>
    <w:rsid w:val="00121E2B"/>
    <w:rsid w:val="00145660"/>
    <w:rsid w:val="00171270"/>
    <w:rsid w:val="00175A84"/>
    <w:rsid w:val="001B05F2"/>
    <w:rsid w:val="001B730E"/>
    <w:rsid w:val="001B7677"/>
    <w:rsid w:val="001C659A"/>
    <w:rsid w:val="001F017F"/>
    <w:rsid w:val="002076EC"/>
    <w:rsid w:val="00223FE5"/>
    <w:rsid w:val="00243AA1"/>
    <w:rsid w:val="00253B8D"/>
    <w:rsid w:val="00256B4F"/>
    <w:rsid w:val="002619A3"/>
    <w:rsid w:val="00261F9E"/>
    <w:rsid w:val="00264CE4"/>
    <w:rsid w:val="002A2936"/>
    <w:rsid w:val="002B5945"/>
    <w:rsid w:val="002B5DCE"/>
    <w:rsid w:val="002D01F1"/>
    <w:rsid w:val="002E4022"/>
    <w:rsid w:val="00334549"/>
    <w:rsid w:val="00335F10"/>
    <w:rsid w:val="00336C67"/>
    <w:rsid w:val="00351FE8"/>
    <w:rsid w:val="0039056D"/>
    <w:rsid w:val="003A39F0"/>
    <w:rsid w:val="003B4B31"/>
    <w:rsid w:val="003E237E"/>
    <w:rsid w:val="00434BFF"/>
    <w:rsid w:val="00461B7E"/>
    <w:rsid w:val="0046227B"/>
    <w:rsid w:val="004B42E0"/>
    <w:rsid w:val="004D2171"/>
    <w:rsid w:val="005172B8"/>
    <w:rsid w:val="00532E05"/>
    <w:rsid w:val="0056286A"/>
    <w:rsid w:val="00586A97"/>
    <w:rsid w:val="005C7121"/>
    <w:rsid w:val="005F31F8"/>
    <w:rsid w:val="00615447"/>
    <w:rsid w:val="00657709"/>
    <w:rsid w:val="00660C66"/>
    <w:rsid w:val="00666C14"/>
    <w:rsid w:val="006C37B9"/>
    <w:rsid w:val="007122CC"/>
    <w:rsid w:val="00717DA4"/>
    <w:rsid w:val="007753B7"/>
    <w:rsid w:val="0078035E"/>
    <w:rsid w:val="00781C81"/>
    <w:rsid w:val="007A6DFE"/>
    <w:rsid w:val="007B0B6B"/>
    <w:rsid w:val="007C2376"/>
    <w:rsid w:val="007E3031"/>
    <w:rsid w:val="007E5A44"/>
    <w:rsid w:val="00821FCF"/>
    <w:rsid w:val="00843002"/>
    <w:rsid w:val="0084379B"/>
    <w:rsid w:val="0085711B"/>
    <w:rsid w:val="00861A57"/>
    <w:rsid w:val="00891992"/>
    <w:rsid w:val="008C7FE4"/>
    <w:rsid w:val="008D2409"/>
    <w:rsid w:val="008E1B7A"/>
    <w:rsid w:val="00913C70"/>
    <w:rsid w:val="009179B2"/>
    <w:rsid w:val="00923C13"/>
    <w:rsid w:val="0094584D"/>
    <w:rsid w:val="00951AF8"/>
    <w:rsid w:val="00963B4E"/>
    <w:rsid w:val="009B30FA"/>
    <w:rsid w:val="009B3BD1"/>
    <w:rsid w:val="009C2E27"/>
    <w:rsid w:val="009D584C"/>
    <w:rsid w:val="00A12580"/>
    <w:rsid w:val="00A13421"/>
    <w:rsid w:val="00A20715"/>
    <w:rsid w:val="00A24A9A"/>
    <w:rsid w:val="00A32DB4"/>
    <w:rsid w:val="00A37377"/>
    <w:rsid w:val="00A41434"/>
    <w:rsid w:val="00A44CE4"/>
    <w:rsid w:val="00A45053"/>
    <w:rsid w:val="00A50EC4"/>
    <w:rsid w:val="00A65310"/>
    <w:rsid w:val="00A9115A"/>
    <w:rsid w:val="00A94D76"/>
    <w:rsid w:val="00AA1319"/>
    <w:rsid w:val="00AC6E7E"/>
    <w:rsid w:val="00AD5825"/>
    <w:rsid w:val="00AE1679"/>
    <w:rsid w:val="00AF0B7A"/>
    <w:rsid w:val="00B23C13"/>
    <w:rsid w:val="00B529F7"/>
    <w:rsid w:val="00B66194"/>
    <w:rsid w:val="00B96A0D"/>
    <w:rsid w:val="00BA2419"/>
    <w:rsid w:val="00BA7D80"/>
    <w:rsid w:val="00BB68A4"/>
    <w:rsid w:val="00BE09E8"/>
    <w:rsid w:val="00BE478F"/>
    <w:rsid w:val="00BE5F67"/>
    <w:rsid w:val="00C1048A"/>
    <w:rsid w:val="00C10914"/>
    <w:rsid w:val="00C27A68"/>
    <w:rsid w:val="00C352AA"/>
    <w:rsid w:val="00C44265"/>
    <w:rsid w:val="00C47811"/>
    <w:rsid w:val="00C64441"/>
    <w:rsid w:val="00C647C6"/>
    <w:rsid w:val="00C75C2A"/>
    <w:rsid w:val="00C8690C"/>
    <w:rsid w:val="00C95387"/>
    <w:rsid w:val="00CD360E"/>
    <w:rsid w:val="00CF120D"/>
    <w:rsid w:val="00D06F0E"/>
    <w:rsid w:val="00D13070"/>
    <w:rsid w:val="00D17B15"/>
    <w:rsid w:val="00D20EB2"/>
    <w:rsid w:val="00D37F18"/>
    <w:rsid w:val="00D60E03"/>
    <w:rsid w:val="00DA5D2E"/>
    <w:rsid w:val="00DB2AB3"/>
    <w:rsid w:val="00DB3B67"/>
    <w:rsid w:val="00DD2908"/>
    <w:rsid w:val="00DF231F"/>
    <w:rsid w:val="00E434FE"/>
    <w:rsid w:val="00E55530"/>
    <w:rsid w:val="00E6059F"/>
    <w:rsid w:val="00E606FE"/>
    <w:rsid w:val="00E62508"/>
    <w:rsid w:val="00E66069"/>
    <w:rsid w:val="00E66F77"/>
    <w:rsid w:val="00E756E1"/>
    <w:rsid w:val="00E8182C"/>
    <w:rsid w:val="00E834F4"/>
    <w:rsid w:val="00E95499"/>
    <w:rsid w:val="00EC03A7"/>
    <w:rsid w:val="00ED4256"/>
    <w:rsid w:val="00EE263C"/>
    <w:rsid w:val="00F202D7"/>
    <w:rsid w:val="00F2566A"/>
    <w:rsid w:val="00F33968"/>
    <w:rsid w:val="00F37FD2"/>
    <w:rsid w:val="00F47E06"/>
    <w:rsid w:val="00F644E9"/>
    <w:rsid w:val="00F821F7"/>
    <w:rsid w:val="00F93999"/>
    <w:rsid w:val="00FB40F3"/>
    <w:rsid w:val="00FB7B90"/>
    <w:rsid w:val="00FC47F3"/>
    <w:rsid w:val="00FC5313"/>
    <w:rsid w:val="00FD73D4"/>
    <w:rsid w:val="00FF1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1B1E7"/>
  <w15:docId w15:val="{1172AF0A-514A-4238-8B5C-80E9F4B3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E1B7A"/>
  </w:style>
  <w:style w:type="paragraph" w:styleId="Nadpis1">
    <w:name w:val="heading 1"/>
    <w:basedOn w:val="Normln"/>
    <w:next w:val="Normln"/>
    <w:link w:val="Nadpis1Char"/>
    <w:uiPriority w:val="9"/>
    <w:qFormat/>
    <w:rsid w:val="00A134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5C712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A134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E6059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6059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059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6059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6059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605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6059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256B4F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56B4F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D73D4"/>
    <w:pPr>
      <w:spacing w:after="0" w:line="240" w:lineRule="auto"/>
    </w:p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4D2171"/>
    <w:rPr>
      <w:color w:val="605E5C"/>
      <w:shd w:val="clear" w:color="auto" w:fill="E1DFDD"/>
    </w:rPr>
  </w:style>
  <w:style w:type="paragraph" w:styleId="Zpat">
    <w:name w:val="footer"/>
    <w:basedOn w:val="Normln"/>
    <w:link w:val="ZpatChar"/>
    <w:uiPriority w:val="99"/>
    <w:unhideWhenUsed/>
    <w:rsid w:val="005628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6286A"/>
  </w:style>
  <w:style w:type="character" w:styleId="slostrnky">
    <w:name w:val="page number"/>
    <w:basedOn w:val="Standardnpsmoodstavce"/>
    <w:uiPriority w:val="99"/>
    <w:semiHidden/>
    <w:unhideWhenUsed/>
    <w:rsid w:val="0056286A"/>
  </w:style>
  <w:style w:type="character" w:styleId="Zdraznn">
    <w:name w:val="Emphasis"/>
    <w:basedOn w:val="Standardnpsmoodstavce"/>
    <w:uiPriority w:val="20"/>
    <w:qFormat/>
    <w:rsid w:val="00C647C6"/>
    <w:rPr>
      <w:i/>
      <w:iCs/>
    </w:rPr>
  </w:style>
  <w:style w:type="paragraph" w:styleId="Odstavecseseznamem">
    <w:name w:val="List Paragraph"/>
    <w:basedOn w:val="Normln"/>
    <w:uiPriority w:val="34"/>
    <w:qFormat/>
    <w:rsid w:val="00EC03A7"/>
    <w:pPr>
      <w:spacing w:after="200" w:line="276" w:lineRule="auto"/>
      <w:ind w:left="720"/>
      <w:contextualSpacing/>
    </w:pPr>
    <w:rPr>
      <w:lang w:val="sk-SK"/>
    </w:rPr>
  </w:style>
  <w:style w:type="paragraph" w:styleId="Zhlav">
    <w:name w:val="header"/>
    <w:basedOn w:val="Normln"/>
    <w:link w:val="ZhlavChar"/>
    <w:uiPriority w:val="99"/>
    <w:unhideWhenUsed/>
    <w:rsid w:val="00EC03A7"/>
    <w:pPr>
      <w:tabs>
        <w:tab w:val="center" w:pos="4536"/>
        <w:tab w:val="right" w:pos="9072"/>
      </w:tabs>
      <w:spacing w:after="0" w:line="240" w:lineRule="auto"/>
    </w:pPr>
    <w:rPr>
      <w:lang w:val="cs-CZ"/>
    </w:rPr>
  </w:style>
  <w:style w:type="character" w:customStyle="1" w:styleId="ZhlavChar">
    <w:name w:val="Záhlaví Char"/>
    <w:basedOn w:val="Standardnpsmoodstavce"/>
    <w:link w:val="Zhlav"/>
    <w:uiPriority w:val="99"/>
    <w:rsid w:val="00EC03A7"/>
    <w:rPr>
      <w:lang w:val="cs-CZ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EC03A7"/>
    <w:pPr>
      <w:spacing w:after="0" w:line="240" w:lineRule="auto"/>
    </w:pPr>
    <w:rPr>
      <w:sz w:val="20"/>
      <w:szCs w:val="20"/>
      <w:lang w:val="cs-CZ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EC03A7"/>
    <w:rPr>
      <w:sz w:val="20"/>
      <w:szCs w:val="20"/>
      <w:lang w:val="cs-CZ"/>
    </w:rPr>
  </w:style>
  <w:style w:type="character" w:styleId="Odkaznavysvtlivky">
    <w:name w:val="endnote reference"/>
    <w:basedOn w:val="Standardnpsmoodstavce"/>
    <w:uiPriority w:val="99"/>
    <w:semiHidden/>
    <w:unhideWhenUsed/>
    <w:rsid w:val="00EC03A7"/>
    <w:rPr>
      <w:vertAlign w:val="superscript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C0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39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kv@muni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4248EBB4BE24EE68E09DA0304793E2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1F306C-B601-4F81-9993-DDF72A9FA39B}"/>
      </w:docPartPr>
      <w:docPartBody>
        <w:p w:rsidR="00F90181" w:rsidRDefault="00C52B40" w:rsidP="00C52B40">
          <w:pPr>
            <w:pStyle w:val="34248EBB4BE24EE68E09DA0304793E26"/>
          </w:pPr>
          <w:r>
            <w:rPr>
              <w:rStyle w:val="Zstupntext"/>
            </w:rPr>
            <w:t>(Název v angličtině - povinné pro vystavení schválení v angličtině)</w:t>
          </w:r>
        </w:p>
      </w:docPartBody>
    </w:docPart>
    <w:docPart>
      <w:docPartPr>
        <w:name w:val="D839E56191BB41DD9BEC365C949D44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CB3A52-4530-4557-BCF7-A70BFAEFF4E6}"/>
      </w:docPartPr>
      <w:docPartBody>
        <w:p w:rsidR="00F90181" w:rsidRDefault="00C52B40" w:rsidP="00C52B40">
          <w:pPr>
            <w:pStyle w:val="D839E56191BB41DD9BEC365C949D4432"/>
          </w:pPr>
          <w:r w:rsidRPr="001C25B9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431A"/>
    <w:rsid w:val="00031C48"/>
    <w:rsid w:val="000919D1"/>
    <w:rsid w:val="001B43B8"/>
    <w:rsid w:val="0023066D"/>
    <w:rsid w:val="003E0C22"/>
    <w:rsid w:val="005D75FF"/>
    <w:rsid w:val="00664C1D"/>
    <w:rsid w:val="007027A0"/>
    <w:rsid w:val="007E09F5"/>
    <w:rsid w:val="0094431A"/>
    <w:rsid w:val="00C52B40"/>
    <w:rsid w:val="00CD7722"/>
    <w:rsid w:val="00F0490D"/>
    <w:rsid w:val="00F9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2B40"/>
    <w:rPr>
      <w:color w:val="808080"/>
    </w:rPr>
  </w:style>
  <w:style w:type="paragraph" w:customStyle="1" w:styleId="5D041D8ABE8E40DCA61FDA1BD816CFE5">
    <w:name w:val="5D041D8ABE8E40DCA61FDA1BD816CFE5"/>
    <w:rsid w:val="0094431A"/>
  </w:style>
  <w:style w:type="paragraph" w:customStyle="1" w:styleId="30D5EFE2C7D24AF396468650FFAE636C">
    <w:name w:val="30D5EFE2C7D24AF396468650FFAE636C"/>
    <w:rsid w:val="0094431A"/>
  </w:style>
  <w:style w:type="paragraph" w:customStyle="1" w:styleId="34248EBB4BE24EE68E09DA0304793E26">
    <w:name w:val="34248EBB4BE24EE68E09DA0304793E26"/>
    <w:rsid w:val="00C52B40"/>
  </w:style>
  <w:style w:type="paragraph" w:customStyle="1" w:styleId="D839E56191BB41DD9BEC365C949D4432">
    <w:name w:val="D839E56191BB41DD9BEC365C949D4432"/>
    <w:rsid w:val="00C52B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93</Words>
  <Characters>4091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IKI</dc:creator>
  <cp:keywords/>
  <dc:description/>
  <cp:lastModifiedBy>Iveta Jansová</cp:lastModifiedBy>
  <cp:revision>4</cp:revision>
  <cp:lastPrinted>2022-03-14T15:38:00Z</cp:lastPrinted>
  <dcterms:created xsi:type="dcterms:W3CDTF">2022-03-14T13:47:00Z</dcterms:created>
  <dcterms:modified xsi:type="dcterms:W3CDTF">2022-03-14T15:41:00Z</dcterms:modified>
</cp:coreProperties>
</file>